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8D062" w14:textId="77777777" w:rsidR="0058559F" w:rsidRDefault="0058559F" w:rsidP="0058559F">
      <w:pPr>
        <w:pStyle w:val="MonthYear"/>
      </w:pPr>
      <w:r>
        <w:t>September</w:t>
      </w:r>
      <w:r>
        <w:tab/>
      </w:r>
      <w:r>
        <w:fldChar w:fldCharType="begin"/>
      </w:r>
      <w:r>
        <w:instrText xml:space="preserve"> DOCVARIABLE  MonthStart1 \@  yyyy   \* MERGEFORMAT </w:instrText>
      </w:r>
      <w:r>
        <w:fldChar w:fldCharType="separate"/>
      </w:r>
      <w:r>
        <w:t>2019</w:t>
      </w:r>
      <w:r>
        <w:fldChar w:fldCharType="end"/>
      </w:r>
    </w:p>
    <w:tbl>
      <w:tblPr>
        <w:tblW w:w="5000" w:type="pct"/>
        <w:jc w:val="center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</w:tblBorders>
        <w:tblLayout w:type="fixed"/>
        <w:tblLook w:val="04A0" w:firstRow="1" w:lastRow="0" w:firstColumn="1" w:lastColumn="0" w:noHBand="0" w:noVBand="1"/>
      </w:tblPr>
      <w:tblGrid>
        <w:gridCol w:w="1846"/>
        <w:gridCol w:w="1850"/>
        <w:gridCol w:w="1854"/>
        <w:gridCol w:w="1851"/>
        <w:gridCol w:w="1854"/>
        <w:gridCol w:w="1854"/>
        <w:gridCol w:w="1851"/>
      </w:tblGrid>
      <w:tr w:rsidR="0058559F" w14:paraId="52D843E6" w14:textId="77777777" w:rsidTr="0058559F">
        <w:trPr>
          <w:trHeight w:val="288"/>
          <w:jc w:val="center"/>
        </w:trPr>
        <w:tc>
          <w:tcPr>
            <w:tcW w:w="1876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482F06B5" w14:textId="77777777" w:rsidR="0058559F" w:rsidRDefault="0058559F">
            <w:pPr>
              <w:pStyle w:val="Day"/>
            </w:pPr>
            <w:r>
              <w:t>Sunday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4F21360E" w14:textId="77777777" w:rsidR="0058559F" w:rsidRDefault="0058559F">
            <w:pPr>
              <w:pStyle w:val="Day"/>
            </w:pPr>
            <w:r>
              <w:t>Monday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48238AEE" w14:textId="77777777" w:rsidR="0058559F" w:rsidRDefault="0058559F">
            <w:pPr>
              <w:pStyle w:val="Day"/>
            </w:pPr>
            <w:r>
              <w:t>Tuesday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1695B01E" w14:textId="77777777" w:rsidR="0058559F" w:rsidRDefault="0058559F">
            <w:pPr>
              <w:pStyle w:val="Day"/>
            </w:pPr>
            <w:r>
              <w:t>Wednesday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079238B5" w14:textId="77777777" w:rsidR="0058559F" w:rsidRDefault="0058559F">
            <w:pPr>
              <w:pStyle w:val="Day"/>
            </w:pPr>
            <w:r>
              <w:t>Thursday</w:t>
            </w:r>
          </w:p>
        </w:tc>
        <w:tc>
          <w:tcPr>
            <w:tcW w:w="1885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0F962803" w14:textId="77777777" w:rsidR="0058559F" w:rsidRDefault="0058559F">
            <w:pPr>
              <w:pStyle w:val="Day"/>
            </w:pPr>
            <w:r>
              <w:t>Friday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8" w:space="0" w:color="BFBFBF"/>
              <w:right w:val="nil"/>
            </w:tcBorders>
            <w:vAlign w:val="bottom"/>
            <w:hideMark/>
          </w:tcPr>
          <w:p w14:paraId="0E89ADAB" w14:textId="77777777" w:rsidR="0058559F" w:rsidRDefault="0058559F">
            <w:pPr>
              <w:pStyle w:val="Day"/>
            </w:pPr>
            <w:r>
              <w:t>Saturday</w:t>
            </w:r>
          </w:p>
        </w:tc>
      </w:tr>
      <w:tr w:rsidR="0058559F" w14:paraId="2736C190" w14:textId="77777777" w:rsidTr="0058559F">
        <w:trPr>
          <w:trHeight w:hRule="exact" w:val="596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4DB1B308" w14:textId="77777777" w:rsidR="0058559F" w:rsidRDefault="0058559F">
            <w:pPr>
              <w:pStyle w:val="Date"/>
              <w:spacing w:after="40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</w:t>
            </w:r>
          </w:p>
          <w:p w14:paraId="352E2A00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IF </w:instrText>
            </w: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DocVariable MonthStart2 \@ dddd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instrText>Monday</w:instrText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instrText xml:space="preserve"> = “Sunday" 1 ""</w:instrTex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470E11A6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01C7EA5F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6D76E28D" w14:textId="77777777" w:rsidR="0058559F" w:rsidRDefault="0058559F">
            <w:pPr>
              <w:pStyle w:val="Calendar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04DE233B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8FA371E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12216BF1" w14:textId="77777777" w:rsidR="0058559F" w:rsidRDefault="0058559F">
            <w:pPr>
              <w:pStyle w:val="Date"/>
              <w:spacing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58559F" w14:paraId="32E3F75E" w14:textId="77777777" w:rsidTr="0058559F">
        <w:trPr>
          <w:trHeight w:hRule="exact" w:val="702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AAC6FF3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444FB7C9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Men Bible Study/Mtg</w:t>
            </w:r>
          </w:p>
          <w:p w14:paraId="414A7342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03491A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14:paraId="5BC3A17B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Bible Study</w:t>
            </w: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B16DD46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733AE5B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14:paraId="54B4B08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11:00am</w:t>
            </w:r>
            <w:r>
              <w:rPr>
                <w:rFonts w:ascii="Calibri" w:eastAsia="Calibri" w:hAnsi="Calibri"/>
                <w:sz w:val="18"/>
                <w:szCs w:val="18"/>
              </w:rPr>
              <w:t xml:space="preserve"> Mass </w:t>
            </w:r>
            <w:proofErr w:type="gramStart"/>
            <w:r>
              <w:rPr>
                <w:rFonts w:ascii="Calibri" w:eastAsia="Calibri" w:hAnsi="Calibri"/>
                <w:sz w:val="18"/>
                <w:szCs w:val="18"/>
              </w:rPr>
              <w:t>Choir  Rehearsal</w:t>
            </w:r>
            <w:proofErr w:type="gramEnd"/>
          </w:p>
        </w:tc>
      </w:tr>
      <w:tr w:rsidR="0058559F" w14:paraId="03B27EB6" w14:textId="77777777" w:rsidTr="0058559F">
        <w:trPr>
          <w:trHeight w:hRule="exact" w:val="875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6E9594F5" w14:textId="77777777" w:rsidR="0058559F" w:rsidRDefault="0058559F">
            <w:pPr>
              <w:pStyle w:val="Date"/>
              <w:spacing w:after="40"/>
              <w:rPr>
                <w:rFonts w:ascii="Calibri" w:hAnsi="Calibri"/>
                <w:b/>
                <w:color w:val="0070C0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8    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>1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  <w:vertAlign w:val="superscript"/>
              </w:rPr>
              <w:t>st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 xml:space="preserve"> Sunday</w:t>
            </w:r>
          </w:p>
          <w:p w14:paraId="7B80639A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1:00am</w:t>
            </w:r>
            <w:r>
              <w:rPr>
                <w:rFonts w:ascii="Calibri" w:hAnsi="Calibri"/>
                <w:sz w:val="18"/>
                <w:szCs w:val="18"/>
              </w:rPr>
              <w:t xml:space="preserve"> Children’s Church</w:t>
            </w:r>
          </w:p>
          <w:p w14:paraId="0779FAAB" w14:textId="77777777" w:rsidR="0058559F" w:rsidRDefault="0058559F"/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6D921F00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9</w:t>
            </w:r>
          </w:p>
          <w:p w14:paraId="19BC3BA3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Men Bible Study/Mtg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6548A0C6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0</w:t>
            </w: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2E4CAD7D" w14:textId="77777777" w:rsidR="0058559F" w:rsidRDefault="0058559F">
            <w:pPr>
              <w:pStyle w:val="CalendarText"/>
              <w:rPr>
                <w:rFonts w:ascii="Calibri" w:eastAsia="Calibri" w:hAnsi="Calibri"/>
                <w:color w:val="0070C0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11   </w:t>
            </w:r>
          </w:p>
          <w:p w14:paraId="4EA85AEB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2BB4C04A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Bible Study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041A555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2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01708E8A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3</w:t>
            </w:r>
          </w:p>
          <w:p w14:paraId="561903BF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18B19866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4</w:t>
            </w:r>
          </w:p>
          <w:p w14:paraId="7030301B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9:30am</w:t>
            </w:r>
            <w:r>
              <w:rPr>
                <w:rFonts w:ascii="Calibri" w:hAnsi="Calibri"/>
                <w:sz w:val="18"/>
                <w:szCs w:val="18"/>
              </w:rPr>
              <w:t xml:space="preserve"> Male Chorus Rehearsal</w:t>
            </w:r>
          </w:p>
        </w:tc>
      </w:tr>
      <w:tr w:rsidR="0058559F" w14:paraId="1CE4CDD9" w14:textId="77777777" w:rsidTr="0058559F">
        <w:trPr>
          <w:trHeight w:hRule="exact" w:val="243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1B3CC2E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9ACE62B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906B10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0C11B6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B440B9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C7C7D68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4EE406C7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</w:tr>
      <w:tr w:rsidR="0058559F" w14:paraId="3326F751" w14:textId="77777777" w:rsidTr="0058559F">
        <w:trPr>
          <w:trHeight w:hRule="exact" w:val="1568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10B9B13C" w14:textId="77777777" w:rsidR="0058559F" w:rsidRDefault="0058559F">
            <w:pPr>
              <w:pStyle w:val="Date"/>
              <w:spacing w:after="40"/>
              <w:rPr>
                <w:rFonts w:ascii="Calibri" w:hAnsi="Calibri"/>
                <w:b/>
                <w:color w:val="0070C0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15   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>2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  <w:vertAlign w:val="superscript"/>
              </w:rPr>
              <w:t>nd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 xml:space="preserve"> Sunday</w:t>
            </w:r>
          </w:p>
          <w:p w14:paraId="3ED1158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9:45am</w:t>
            </w:r>
            <w:r>
              <w:rPr>
                <w:rFonts w:ascii="Calibri" w:hAnsi="Calibri"/>
                <w:sz w:val="18"/>
                <w:szCs w:val="18"/>
              </w:rPr>
              <w:t xml:space="preserve"> Youth Sunday School</w:t>
            </w:r>
          </w:p>
          <w:p w14:paraId="7632AD02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1:00am</w:t>
            </w:r>
            <w:r>
              <w:rPr>
                <w:rFonts w:ascii="Calibri" w:hAnsi="Calibri"/>
                <w:sz w:val="18"/>
                <w:szCs w:val="18"/>
              </w:rPr>
              <w:t xml:space="preserve"> Children’s Church</w:t>
            </w:r>
          </w:p>
          <w:p w14:paraId="112419F2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310401E7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6</w:t>
            </w:r>
          </w:p>
          <w:p w14:paraId="01C9BC1C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  <w:p w14:paraId="334232B3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Men Bible Study/Mtg</w:t>
            </w:r>
          </w:p>
          <w:p w14:paraId="0D9FBD2C" w14:textId="77777777" w:rsidR="0058559F" w:rsidRDefault="0058559F"/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4428F7AF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7</w:t>
            </w:r>
          </w:p>
          <w:p w14:paraId="72B2BEFA" w14:textId="77777777" w:rsidR="0058559F" w:rsidRDefault="0058559F">
            <w:pPr>
              <w:rPr>
                <w:rFonts w:ascii="Calibri" w:hAnsi="Calibri"/>
                <w:color w:val="0070C0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4E5564D2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8</w:t>
            </w:r>
          </w:p>
          <w:p w14:paraId="3D09AAA0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36E389E7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Bible Study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22E2B39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9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503D0E69" w14:textId="77777777" w:rsidR="0058559F" w:rsidRDefault="0058559F">
            <w:pPr>
              <w:rPr>
                <w:rFonts w:ascii="Calibri" w:eastAsia="Calibri" w:hAnsi="Calibri"/>
                <w:color w:val="auto"/>
                <w:sz w:val="18"/>
                <w:szCs w:val="18"/>
              </w:rPr>
            </w:pPr>
            <w:r>
              <w:rPr>
                <w:rFonts w:ascii="Calibri" w:eastAsia="Calibri" w:hAnsi="Calibri"/>
                <w:color w:val="auto"/>
                <w:sz w:val="18"/>
                <w:szCs w:val="18"/>
              </w:rPr>
              <w:t>20</w:t>
            </w:r>
          </w:p>
          <w:p w14:paraId="515EB0C7" w14:textId="77777777" w:rsidR="0058559F" w:rsidRDefault="0058559F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38B0ABF1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1</w:t>
            </w:r>
          </w:p>
          <w:p w14:paraId="6CC11ABC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  <w:p w14:paraId="472B8480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1:00</w:t>
            </w:r>
            <w:proofErr w:type="gramStart"/>
            <w:r>
              <w:rPr>
                <w:rFonts w:ascii="Calibri" w:hAnsi="Calibri"/>
                <w:b/>
                <w:sz w:val="18"/>
                <w:szCs w:val="18"/>
              </w:rPr>
              <w:t xml:space="preserve">am </w:t>
            </w:r>
            <w:r>
              <w:rPr>
                <w:rFonts w:ascii="Calibri" w:hAnsi="Calibri"/>
                <w:sz w:val="18"/>
                <w:szCs w:val="18"/>
              </w:rPr>
              <w:t xml:space="preserve"> VOL</w:t>
            </w:r>
            <w:proofErr w:type="gramEnd"/>
            <w:r>
              <w:rPr>
                <w:rFonts w:ascii="Calibri" w:hAnsi="Calibri"/>
                <w:sz w:val="18"/>
                <w:szCs w:val="18"/>
              </w:rPr>
              <w:t xml:space="preserve"> Rehearsal</w:t>
            </w:r>
          </w:p>
          <w:p w14:paraId="6B86F30C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:00</w:t>
            </w:r>
            <w:proofErr w:type="gramStart"/>
            <w:r>
              <w:rPr>
                <w:rFonts w:ascii="Calibri" w:hAnsi="Calibri"/>
                <w:b/>
                <w:sz w:val="18"/>
                <w:szCs w:val="18"/>
              </w:rPr>
              <w:t xml:space="preserve">pm </w:t>
            </w:r>
            <w:r>
              <w:rPr>
                <w:rFonts w:ascii="Calibri" w:hAnsi="Calibri"/>
                <w:sz w:val="18"/>
                <w:szCs w:val="18"/>
              </w:rPr>
              <w:t xml:space="preserve"> Women</w:t>
            </w:r>
            <w:proofErr w:type="gramEnd"/>
            <w:r>
              <w:rPr>
                <w:rFonts w:ascii="Calibri" w:hAnsi="Calibri"/>
                <w:sz w:val="18"/>
                <w:szCs w:val="18"/>
              </w:rPr>
              <w:t xml:space="preserve"> Ministry Bible Study </w:t>
            </w:r>
          </w:p>
        </w:tc>
      </w:tr>
      <w:tr w:rsidR="0058559F" w14:paraId="154D07DE" w14:textId="77777777" w:rsidTr="0058559F">
        <w:trPr>
          <w:trHeight w:hRule="exact" w:val="87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8EA9DE3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BB807E5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E13D4E7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9DB6D4C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1FCCC1D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A2F1D4C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C83BF41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</w:tr>
      <w:tr w:rsidR="0058559F" w14:paraId="029F2BB0" w14:textId="77777777" w:rsidTr="0058559F">
        <w:trPr>
          <w:trHeight w:hRule="exact" w:val="1469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47338ED0" w14:textId="77777777" w:rsidR="0058559F" w:rsidRDefault="0058559F">
            <w:pPr>
              <w:pStyle w:val="Date"/>
              <w:spacing w:after="40"/>
              <w:rPr>
                <w:rFonts w:ascii="Calibri" w:hAnsi="Calibri"/>
                <w:b/>
                <w:color w:val="0070C0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22    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>3</w:t>
            </w:r>
            <w:proofErr w:type="gramStart"/>
            <w:r>
              <w:rPr>
                <w:rFonts w:ascii="Calibri" w:hAnsi="Calibri"/>
                <w:b/>
                <w:color w:val="0070C0"/>
                <w:sz w:val="18"/>
                <w:szCs w:val="18"/>
                <w:vertAlign w:val="superscript"/>
              </w:rPr>
              <w:t>rd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 xml:space="preserve">  Sunday</w:t>
            </w:r>
            <w:proofErr w:type="gramEnd"/>
          </w:p>
          <w:p w14:paraId="1FFAA020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6CDDA7F1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1:00am</w:t>
            </w:r>
            <w:r>
              <w:rPr>
                <w:rFonts w:ascii="Calibri" w:hAnsi="Calibri"/>
                <w:sz w:val="18"/>
                <w:szCs w:val="18"/>
              </w:rPr>
              <w:t xml:space="preserve"> Children’s Church</w:t>
            </w:r>
          </w:p>
          <w:p w14:paraId="0E80AADC" w14:textId="77777777" w:rsidR="0058559F" w:rsidRDefault="0058559F"/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79277962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23  </w:t>
            </w:r>
          </w:p>
          <w:p w14:paraId="7A689F08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1AA9EE9E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Men Bible Study/Mtg</w:t>
            </w:r>
          </w:p>
          <w:p w14:paraId="0433EEDB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575EF7A9" w14:textId="77777777" w:rsidR="0058559F" w:rsidRDefault="0058559F">
            <w:pPr>
              <w:pStyle w:val="CalendarTex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714FFFC2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4</w:t>
            </w: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2513AEDD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5</w:t>
            </w:r>
          </w:p>
          <w:p w14:paraId="7F2811A6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</w:p>
          <w:p w14:paraId="3F3A0471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Bible Study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2FC935B3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6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51DD4EA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7</w:t>
            </w: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747DFA62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8</w:t>
            </w:r>
          </w:p>
          <w:p w14:paraId="1FFB7897" w14:textId="77777777" w:rsidR="0058559F" w:rsidRDefault="0058559F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0D4DFD6B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9:30am </w:t>
            </w:r>
            <w:r>
              <w:rPr>
                <w:rFonts w:ascii="Calibri" w:hAnsi="Calibri"/>
                <w:sz w:val="18"/>
                <w:szCs w:val="18"/>
              </w:rPr>
              <w:t>Deacon &amp; Deaconess Mtg</w:t>
            </w:r>
          </w:p>
          <w:p w14:paraId="03FFAD12" w14:textId="77777777" w:rsidR="0058559F" w:rsidRDefault="0058559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11:30am</w:t>
            </w:r>
            <w:r>
              <w:rPr>
                <w:rFonts w:ascii="Calibri" w:hAnsi="Calibri"/>
                <w:sz w:val="18"/>
                <w:szCs w:val="18"/>
              </w:rPr>
              <w:t xml:space="preserve"> Youth Ministry</w:t>
            </w:r>
          </w:p>
        </w:tc>
      </w:tr>
      <w:tr w:rsidR="0058559F" w14:paraId="216441C0" w14:textId="77777777" w:rsidTr="0058559F">
        <w:trPr>
          <w:trHeight w:hRule="exact" w:val="80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F5BAF7E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B684339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9E7D95F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E8AC822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D2CAA26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5885FEE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BD4E50F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</w:tr>
      <w:tr w:rsidR="0058559F" w14:paraId="7D2A77E1" w14:textId="77777777" w:rsidTr="0058559F">
        <w:trPr>
          <w:trHeight w:hRule="exact" w:val="432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1E3B194D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29    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>4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  <w:vertAlign w:val="superscript"/>
              </w:rPr>
              <w:t>th</w:t>
            </w:r>
            <w:r>
              <w:rPr>
                <w:rFonts w:ascii="Calibri" w:hAnsi="Calibri"/>
                <w:b/>
                <w:color w:val="0070C0"/>
                <w:sz w:val="18"/>
                <w:szCs w:val="18"/>
              </w:rPr>
              <w:t xml:space="preserve"> Sunday</w:t>
            </w:r>
          </w:p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C465B70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0</w:t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122EC7EF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27B8D30C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7885482D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2C2ED7DE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1C1C1A52" w14:textId="77777777" w:rsidR="0058559F" w:rsidRDefault="0058559F">
            <w:pPr>
              <w:pStyle w:val="Date"/>
              <w:spacing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58559F" w14:paraId="439F9079" w14:textId="77777777" w:rsidTr="0058559F">
        <w:trPr>
          <w:trHeight w:hRule="exact" w:val="792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145E680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9:45am</w:t>
            </w:r>
            <w:r>
              <w:rPr>
                <w:rFonts w:ascii="Calibri" w:hAnsi="Calibri"/>
                <w:sz w:val="18"/>
                <w:szCs w:val="18"/>
              </w:rPr>
              <w:t xml:space="preserve"> Youth Sunday School</w:t>
            </w:r>
          </w:p>
          <w:p w14:paraId="51A8AEC4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14:paraId="4F456F1E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7:00pm Men Bible Study/Mtg</w:t>
            </w: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5C4AA8A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4CF4566" w14:textId="77777777" w:rsidR="0058559F" w:rsidRDefault="0058559F">
            <w:pPr>
              <w:pStyle w:val="CalendarText"/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EA64F05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D323B0C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4B101918" w14:textId="77777777" w:rsidR="0058559F" w:rsidRDefault="0058559F">
            <w:pPr>
              <w:pStyle w:val="CalendarText"/>
              <w:rPr>
                <w:rFonts w:ascii="Calibri" w:hAnsi="Calibri"/>
                <w:sz w:val="18"/>
                <w:szCs w:val="18"/>
              </w:rPr>
            </w:pPr>
          </w:p>
        </w:tc>
      </w:tr>
      <w:tr w:rsidR="0058559F" w14:paraId="54A57F60" w14:textId="77777777" w:rsidTr="0058559F">
        <w:trPr>
          <w:trHeight w:hRule="exact" w:val="119"/>
          <w:jc w:val="center"/>
        </w:trPr>
        <w:tc>
          <w:tcPr>
            <w:tcW w:w="1876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5B765B3B" w14:textId="77777777" w:rsidR="0058559F" w:rsidRDefault="0058559F">
            <w:pPr>
              <w:pStyle w:val="Date"/>
              <w:spacing w:after="40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2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881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  <w:hideMark/>
          </w:tcPr>
          <w:p w14:paraId="6696C823" w14:textId="77777777" w:rsidR="0058559F" w:rsidRDefault="0058559F">
            <w:pPr>
              <w:pStyle w:val="Date"/>
              <w:spacing w:after="40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2 \@ d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4188E186" w14:textId="77777777" w:rsidR="0058559F" w:rsidRDefault="0058559F">
            <w:pPr>
              <w:pStyle w:val="Date"/>
              <w:spacing w:after="40"/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3B40A05B" w14:textId="77777777" w:rsidR="0058559F" w:rsidRDefault="0058559F">
            <w:pPr>
              <w:pStyle w:val="Date"/>
              <w:spacing w:after="40"/>
            </w:pP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39549242" w14:textId="77777777" w:rsidR="0058559F" w:rsidRDefault="0058559F">
            <w:pPr>
              <w:pStyle w:val="Date"/>
              <w:spacing w:after="40"/>
            </w:pPr>
          </w:p>
        </w:tc>
        <w:tc>
          <w:tcPr>
            <w:tcW w:w="1885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7C7BC796" w14:textId="77777777" w:rsidR="0058559F" w:rsidRDefault="0058559F">
            <w:pPr>
              <w:pStyle w:val="Date"/>
              <w:spacing w:after="40"/>
            </w:pPr>
          </w:p>
        </w:tc>
        <w:tc>
          <w:tcPr>
            <w:tcW w:w="1882" w:type="dxa"/>
            <w:tcBorders>
              <w:top w:val="single" w:sz="8" w:space="0" w:color="BFBFBF"/>
              <w:left w:val="single" w:sz="8" w:space="0" w:color="BFBFBF"/>
              <w:bottom w:val="nil"/>
              <w:right w:val="single" w:sz="8" w:space="0" w:color="BFBFBF"/>
            </w:tcBorders>
          </w:tcPr>
          <w:p w14:paraId="33A4CEFD" w14:textId="77777777" w:rsidR="0058559F" w:rsidRDefault="0058559F">
            <w:pPr>
              <w:pStyle w:val="Date"/>
              <w:spacing w:after="40"/>
            </w:pPr>
          </w:p>
        </w:tc>
      </w:tr>
      <w:tr w:rsidR="0058559F" w14:paraId="605A7FFC" w14:textId="77777777" w:rsidTr="0058559F">
        <w:trPr>
          <w:trHeight w:hRule="exact" w:val="87"/>
          <w:jc w:val="center"/>
        </w:trPr>
        <w:tc>
          <w:tcPr>
            <w:tcW w:w="1876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C1459F1" w14:textId="77777777" w:rsidR="0058559F" w:rsidRDefault="0058559F">
            <w:pPr>
              <w:pStyle w:val="CalendarText"/>
            </w:pPr>
          </w:p>
        </w:tc>
        <w:tc>
          <w:tcPr>
            <w:tcW w:w="1881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3CB6B1C" w14:textId="77777777" w:rsidR="0058559F" w:rsidRDefault="0058559F">
            <w:pPr>
              <w:pStyle w:val="CalendarText"/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0DD8F50E" w14:textId="77777777" w:rsidR="0058559F" w:rsidRDefault="0058559F">
            <w:pPr>
              <w:pStyle w:val="CalendarText"/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73DD26E" w14:textId="77777777" w:rsidR="0058559F" w:rsidRDefault="0058559F">
            <w:pPr>
              <w:pStyle w:val="CalendarText"/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9BEB693" w14:textId="77777777" w:rsidR="0058559F" w:rsidRDefault="0058559F">
            <w:pPr>
              <w:pStyle w:val="CalendarText"/>
            </w:pPr>
          </w:p>
        </w:tc>
        <w:tc>
          <w:tcPr>
            <w:tcW w:w="188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46F25D5" w14:textId="77777777" w:rsidR="0058559F" w:rsidRDefault="0058559F">
            <w:pPr>
              <w:pStyle w:val="CalendarText"/>
            </w:pPr>
          </w:p>
        </w:tc>
        <w:tc>
          <w:tcPr>
            <w:tcW w:w="1882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570B1CBE" w14:textId="77777777" w:rsidR="0058559F" w:rsidRDefault="0058559F">
            <w:pPr>
              <w:pStyle w:val="CalendarText"/>
            </w:pPr>
          </w:p>
        </w:tc>
      </w:tr>
    </w:tbl>
    <w:p w14:paraId="00F858E3" w14:textId="77777777" w:rsidR="00583FFE" w:rsidRDefault="00583FFE">
      <w:bookmarkStart w:id="0" w:name="_GoBack"/>
      <w:bookmarkEnd w:id="0"/>
    </w:p>
    <w:sectPr w:rsidR="00583FFE" w:rsidSect="0058559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BpHGRgaWppYWSjpKwanFxZn5eSAFhrUAA30hNCwAAAA="/>
  </w:docVars>
  <w:rsids>
    <w:rsidRoot w:val="0058559F"/>
    <w:rsid w:val="00583FFE"/>
    <w:rsid w:val="0058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02B0"/>
  <w15:chartTrackingRefBased/>
  <w15:docId w15:val="{483A2194-0A4A-40CD-A6E2-65F6214BC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559F"/>
    <w:pPr>
      <w:spacing w:after="0" w:line="240" w:lineRule="auto"/>
    </w:pPr>
    <w:rPr>
      <w:rFonts w:ascii="Cambria" w:eastAsia="Cambria" w:hAnsi="Cambria" w:cs="Times New Roman"/>
      <w:color w:val="0D0D0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semiHidden/>
    <w:unhideWhenUsed/>
    <w:qFormat/>
    <w:rsid w:val="0058559F"/>
    <w:pPr>
      <w:spacing w:before="40"/>
    </w:pPr>
    <w:rPr>
      <w:sz w:val="30"/>
      <w:szCs w:val="30"/>
    </w:rPr>
  </w:style>
  <w:style w:type="character" w:customStyle="1" w:styleId="DateChar">
    <w:name w:val="Date Char"/>
    <w:basedOn w:val="DefaultParagraphFont"/>
    <w:link w:val="Date"/>
    <w:semiHidden/>
    <w:rsid w:val="0058559F"/>
    <w:rPr>
      <w:rFonts w:ascii="Cambria" w:eastAsia="Cambria" w:hAnsi="Cambria" w:cs="Times New Roman"/>
      <w:color w:val="0D0D0D"/>
      <w:sz w:val="30"/>
      <w:szCs w:val="30"/>
    </w:rPr>
  </w:style>
  <w:style w:type="paragraph" w:customStyle="1" w:styleId="CalendarText">
    <w:name w:val="Calendar Text"/>
    <w:basedOn w:val="Normal"/>
    <w:qFormat/>
    <w:rsid w:val="0058559F"/>
    <w:pPr>
      <w:spacing w:before="40" w:after="40"/>
    </w:pPr>
    <w:rPr>
      <w:sz w:val="17"/>
    </w:rPr>
  </w:style>
  <w:style w:type="paragraph" w:customStyle="1" w:styleId="Day">
    <w:name w:val="Day"/>
    <w:basedOn w:val="Normal"/>
    <w:qFormat/>
    <w:rsid w:val="0058559F"/>
    <w:pPr>
      <w:spacing w:before="40" w:after="40"/>
      <w:jc w:val="center"/>
    </w:pPr>
    <w:rPr>
      <w:caps/>
      <w:color w:val="404040"/>
      <w:spacing w:val="10"/>
      <w:sz w:val="18"/>
      <w:szCs w:val="18"/>
    </w:rPr>
  </w:style>
  <w:style w:type="paragraph" w:customStyle="1" w:styleId="MonthYear">
    <w:name w:val="MonthYear"/>
    <w:basedOn w:val="Normal"/>
    <w:qFormat/>
    <w:rsid w:val="0058559F"/>
    <w:pPr>
      <w:pageBreakBefore/>
      <w:spacing w:after="480"/>
      <w:jc w:val="center"/>
    </w:pPr>
    <w:rPr>
      <w:sz w:val="88"/>
      <w:szCs w:val="8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Burruss</dc:creator>
  <cp:keywords/>
  <dc:description/>
  <cp:lastModifiedBy>Angela Burruss</cp:lastModifiedBy>
  <cp:revision>1</cp:revision>
  <dcterms:created xsi:type="dcterms:W3CDTF">2019-09-02T21:26:00Z</dcterms:created>
  <dcterms:modified xsi:type="dcterms:W3CDTF">2019-09-02T21:27:00Z</dcterms:modified>
</cp:coreProperties>
</file>